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B0734"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3490356D"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5E60C7" w14:textId="77777777" w:rsidR="00CD23C0" w:rsidRPr="002C333D" w:rsidRDefault="002C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US" w:bidi="en-US"/>
        </w:rPr>
      </w:pPr>
      <w:r>
        <w:rPr>
          <w:rFonts w:ascii="Arial" w:eastAsia="Arial" w:hAnsi="Arial" w:cs="Arial"/>
          <w:sz w:val="20"/>
          <w:lang w:val="en-GB"/>
        </w:rPr>
        <w:t>[DATE]</w:t>
      </w:r>
    </w:p>
    <w:p w14:paraId="0EB38564"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81111AA"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1DF7368" w14:textId="77777777"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tact Name</w:t>
      </w:r>
    </w:p>
    <w:p w14:paraId="545B5604" w14:textId="77777777"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p>
    <w:p w14:paraId="4EFFAD3F" w14:textId="77777777"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2</w:t>
      </w:r>
      <w:r>
        <w:rPr>
          <w:rFonts w:ascii="Arial" w:eastAsia="Arial" w:hAnsi="Arial" w:cs="Arial"/>
          <w:sz w:val="20"/>
          <w:lang w:val="en-US" w:eastAsia="en-US" w:bidi="en-US"/>
        </w:rPr>
        <w:tab/>
      </w:r>
    </w:p>
    <w:p w14:paraId="41A622E7" w14:textId="6C3EFDB3"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ity</w:t>
      </w:r>
    </w:p>
    <w:p w14:paraId="1D95C9AB" w14:textId="722370F5"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ostal Code</w:t>
      </w:r>
    </w:p>
    <w:p w14:paraId="16665F1E"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705BCC00"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0CAE0E7E"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0C6EC03C" w14:textId="77777777"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sidRPr="002C333D">
        <w:rPr>
          <w:rFonts w:ascii="Arial" w:eastAsia="Arial" w:hAnsi="Arial" w:cs="Arial"/>
          <w:b/>
          <w:noProof/>
          <w:color w:val="000000"/>
          <w:sz w:val="20"/>
          <w:lang w:val="en-US" w:eastAsia="en-US" w:bidi="en-US"/>
        </w:rPr>
        <w:t>OBJECT</w:t>
      </w:r>
      <w:r>
        <w:rPr>
          <w:rFonts w:ascii="Arial" w:eastAsia="Arial" w:hAnsi="Arial" w:cs="Arial"/>
          <w:b/>
          <w:color w:val="000000"/>
          <w:sz w:val="20"/>
          <w:lang w:val="en-US" w:eastAsia="en-US" w:bidi="en-US"/>
        </w:rPr>
        <w:t xml:space="preserve">: </w:t>
      </w:r>
      <w:r>
        <w:rPr>
          <w:rFonts w:ascii="Arial" w:eastAsia="Arial" w:hAnsi="Arial" w:cs="Arial"/>
          <w:b/>
          <w:sz w:val="20"/>
          <w:lang w:val="en-US" w:eastAsia="en-US" w:bidi="en-US"/>
        </w:rPr>
        <w:t>CONFUSION REGARDING SICK LEAVE POLICY</w:t>
      </w:r>
    </w:p>
    <w:p w14:paraId="0FD163B7" w14:textId="77777777"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sz w:val="20"/>
          <w:lang w:val="en-US" w:eastAsia="en-US" w:bidi="en-US"/>
        </w:rPr>
        <w:br/>
      </w:r>
      <w:r>
        <w:rPr>
          <w:rFonts w:ascii="Arial" w:eastAsia="Arial" w:hAnsi="Arial" w:cs="Arial"/>
          <w:sz w:val="20"/>
          <w:lang w:val="en-US" w:eastAsia="en-US" w:bidi="en-US"/>
        </w:rPr>
        <w:br/>
      </w:r>
      <w:r>
        <w:rPr>
          <w:rFonts w:ascii="Arial" w:eastAsia="Arial" w:hAnsi="Arial" w:cs="Arial"/>
          <w:color w:val="000000"/>
          <w:sz w:val="20"/>
          <w:lang w:val="en-US" w:eastAsia="en-US" w:bidi="en-US"/>
        </w:rPr>
        <w:t>Dear [CONTACT NAME],</w:t>
      </w:r>
    </w:p>
    <w:p w14:paraId="6EEB1382"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p>
    <w:p w14:paraId="4B584CA0" w14:textId="73365A65"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re seems to be some misunderstanding concerning [COMPANY]'s sick leave policy.</w:t>
      </w:r>
    </w:p>
    <w:p w14:paraId="70C43103" w14:textId="77777777" w:rsidR="002C333D" w:rsidRDefault="002C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AECAD0E" w14:textId="3F4C64CF"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Each employee is </w:t>
      </w:r>
      <w:r w:rsidR="002C333D">
        <w:rPr>
          <w:rFonts w:ascii="Arial" w:eastAsia="Arial" w:hAnsi="Arial" w:cs="Arial"/>
          <w:sz w:val="20"/>
          <w:lang w:val="en-US" w:eastAsia="en-US" w:bidi="en-US"/>
        </w:rPr>
        <w:t>permitted to take the number of days they would normally work in a 6-week period for sick leave, on full pay, in a 3 year period. However, during the first 6 months of employment, workers are only entitled to one day of paid sick leave for every 26 days worked.</w:t>
      </w:r>
      <w:r>
        <w:rPr>
          <w:rFonts w:ascii="Arial" w:eastAsia="Arial" w:hAnsi="Arial" w:cs="Arial"/>
          <w:sz w:val="20"/>
          <w:lang w:val="en-US" w:eastAsia="en-US" w:bidi="en-US"/>
        </w:rPr>
        <w:t xml:space="preserve"> </w:t>
      </w:r>
    </w:p>
    <w:p w14:paraId="64B7ECBE"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40AF202" w14:textId="64AE3704"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fter an absence of two</w:t>
      </w:r>
      <w:r w:rsidR="002C333D">
        <w:rPr>
          <w:rFonts w:ascii="Arial" w:eastAsia="Arial" w:hAnsi="Arial" w:cs="Arial"/>
          <w:sz w:val="20"/>
          <w:lang w:val="en-US" w:eastAsia="en-US" w:bidi="en-US"/>
        </w:rPr>
        <w:t xml:space="preserve"> or more</w:t>
      </w:r>
      <w:r>
        <w:rPr>
          <w:rFonts w:ascii="Arial" w:eastAsia="Arial" w:hAnsi="Arial" w:cs="Arial"/>
          <w:sz w:val="20"/>
          <w:lang w:val="en-US" w:eastAsia="en-US" w:bidi="en-US"/>
        </w:rPr>
        <w:t xml:space="preserve"> days, </w:t>
      </w:r>
      <w:r w:rsidR="002C333D">
        <w:rPr>
          <w:rFonts w:ascii="Arial" w:eastAsia="Arial" w:hAnsi="Arial" w:cs="Arial"/>
          <w:sz w:val="20"/>
          <w:lang w:val="en-US" w:eastAsia="en-US" w:bidi="en-US"/>
        </w:rPr>
        <w:t>Employees</w:t>
      </w:r>
      <w:r>
        <w:rPr>
          <w:rFonts w:ascii="Arial" w:eastAsia="Arial" w:hAnsi="Arial" w:cs="Arial"/>
          <w:sz w:val="20"/>
          <w:lang w:val="en-US" w:eastAsia="en-US" w:bidi="en-US"/>
        </w:rPr>
        <w:t xml:space="preserve"> must seek medical advice and present a doctor's note upon return to work. Failure to do so may result in</w:t>
      </w:r>
      <w:r w:rsidR="002C333D">
        <w:rPr>
          <w:rFonts w:ascii="Arial" w:eastAsia="Arial" w:hAnsi="Arial" w:cs="Arial"/>
          <w:sz w:val="20"/>
          <w:lang w:val="en-US" w:eastAsia="en-US" w:bidi="en-US"/>
        </w:rPr>
        <w:t xml:space="preserve"> non-payment of salary for </w:t>
      </w:r>
      <w:r>
        <w:rPr>
          <w:rFonts w:ascii="Arial" w:eastAsia="Arial" w:hAnsi="Arial" w:cs="Arial"/>
          <w:sz w:val="20"/>
          <w:lang w:val="en-US" w:eastAsia="en-US" w:bidi="en-US"/>
        </w:rPr>
        <w:t>any sick leave after two consecutive days. For further information</w:t>
      </w:r>
      <w:r w:rsidR="002C333D">
        <w:rPr>
          <w:rFonts w:ascii="Arial" w:eastAsia="Arial" w:hAnsi="Arial" w:cs="Arial"/>
          <w:sz w:val="20"/>
          <w:lang w:val="en-US" w:eastAsia="en-US" w:bidi="en-US"/>
        </w:rPr>
        <w:t xml:space="preserve"> please refer to the Basic Conditions of Employment Act.</w:t>
      </w:r>
    </w:p>
    <w:p w14:paraId="0A8181DA" w14:textId="255F432A" w:rsidR="002C333D" w:rsidRDefault="002C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2A07A39" w14:textId="595F76BE" w:rsidR="002C333D" w:rsidRDefault="002C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e trust that the abovementioned has clarified any misunderstandings that you might have with regards to sick leave.</w:t>
      </w:r>
    </w:p>
    <w:p w14:paraId="3E5B4013" w14:textId="4DB5E5B4" w:rsidR="002C333D" w:rsidRDefault="002C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37E88F4" w14:textId="3DC21F15" w:rsidR="00CD23C0" w:rsidRDefault="002C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Kind regards,</w:t>
      </w:r>
    </w:p>
    <w:p w14:paraId="2858A753"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C17D4D8"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94D5D6D"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805FB48"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885ED71" w14:textId="77777777"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YOUR NAME]</w:t>
      </w:r>
    </w:p>
    <w:p w14:paraId="44F304A8" w14:textId="77777777"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TITLE]</w:t>
      </w:r>
    </w:p>
    <w:p w14:paraId="3A067D92" w14:textId="77777777"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PHONE NUMBER]</w:t>
      </w:r>
    </w:p>
    <w:p w14:paraId="260C0A08" w14:textId="77777777" w:rsidR="00CD23C0" w:rsidRDefault="003313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YOUREMAIL@YOURCOMPANY.COM] </w:t>
      </w:r>
    </w:p>
    <w:p w14:paraId="36E98D07"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D42142"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D0CA10A"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88AE216" w14:textId="77777777" w:rsidR="00CD23C0" w:rsidRDefault="00CD2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CD23C0">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171A1" w14:textId="77777777" w:rsidR="006B5463" w:rsidRDefault="006B5463">
      <w:r>
        <w:separator/>
      </w:r>
    </w:p>
  </w:endnote>
  <w:endnote w:type="continuationSeparator" w:id="0">
    <w:p w14:paraId="27028D84" w14:textId="77777777" w:rsidR="006B5463" w:rsidRDefault="006B5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8188F" w14:textId="77777777" w:rsidR="00CD23C0" w:rsidRDefault="0033138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59B2CE69" w14:textId="77777777" w:rsidR="00CD23C0" w:rsidRDefault="0033138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3BA56F48" w14:textId="77777777" w:rsidR="00CD23C0" w:rsidRDefault="0033138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54AAEE87" w14:textId="77777777" w:rsidR="00CD23C0" w:rsidRDefault="004C1A8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331387">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44460" w14:textId="77777777" w:rsidR="006B5463" w:rsidRDefault="006B5463">
      <w:r>
        <w:separator/>
      </w:r>
    </w:p>
  </w:footnote>
  <w:footnote w:type="continuationSeparator" w:id="0">
    <w:p w14:paraId="62787A82" w14:textId="77777777" w:rsidR="006B5463" w:rsidRDefault="006B54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9D8EF" w14:textId="77777777" w:rsidR="00CD23C0" w:rsidRDefault="00CD23C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wNDC3MDYxMjW2NDNS0lEKTi0uzszPAykwqgUApWMH9iwAAAA="/>
    <w:docVar w:name="Description" w:val="If there is any confusion regarding sick leave in your business, use this letter template to clear things up. These other HR related letter templates may be helpful to you and your business. https://www.templateguru.co.za/documents/letters-memos/ And these other Human Resources templates here https://www.templateguru.co.za/templates/human-resources/"/>
    <w:docVar w:name="Excerpt" w:val="Each employee is permitted to take the number of days they would normally work in a 6-week period for_x000a_sick leave, on full pay, in a 3 year period. However, during the first 6 months of employment, workers are_x000a_only entitled to one day of paid sick leave for every 26 days worked."/>
    <w:docVar w:name="Source" w:val="https://www.superiorhealthplan.com"/>
    <w:docVar w:name="Tags" w:val="sick leave, policy, letters and memos, human resources documents, business documents, entrepreneurship, entrepreneur, confusion regarding sick leave policy letter template, commendation and refusal of request for raise letter example"/>
  </w:docVars>
  <w:rsids>
    <w:rsidRoot w:val="00CD23C0"/>
    <w:rsid w:val="002B4C5B"/>
    <w:rsid w:val="002C333D"/>
    <w:rsid w:val="00331387"/>
    <w:rsid w:val="00472DEF"/>
    <w:rsid w:val="004C1A8E"/>
    <w:rsid w:val="006B5463"/>
    <w:rsid w:val="00814CA7"/>
    <w:rsid w:val="008F55DF"/>
    <w:rsid w:val="00CD23C0"/>
    <w:rsid w:val="00F646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97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 w:type="paragraph" w:styleId="NormalWeb">
    <w:name w:val="Normal (Web)"/>
    <w:basedOn w:val="Normal"/>
    <w:uiPriority w:val="99"/>
    <w:semiHidden/>
    <w:unhideWhenUsed/>
    <w:rsid w:val="002C333D"/>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9592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1</Words>
  <Characters>827</Characters>
  <Application>Microsoft Office Word</Application>
  <DocSecurity>0</DocSecurity>
  <Lines>4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8-30T08:34:00Z</dcterms:created>
  <dcterms:modified xsi:type="dcterms:W3CDTF">2019-10-21T19:09:00Z</dcterms:modified>
  <cp:category/>
</cp:coreProperties>
</file>